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663"/>
        <w:gridCol w:w="6572"/>
      </w:tblGrid>
      <w:tr w:rsidR="00D752BE" w:rsidRPr="004D1653" w:rsidTr="00B833E4">
        <w:tc>
          <w:tcPr>
            <w:tcW w:w="0" w:type="auto"/>
            <w:shd w:val="clear" w:color="auto" w:fill="auto"/>
          </w:tcPr>
          <w:p w:rsidR="00D752BE" w:rsidRPr="0037074A" w:rsidRDefault="00D752BE" w:rsidP="00B833E4">
            <w:pPr>
              <w:spacing w:after="288"/>
              <w:jc w:val="both"/>
            </w:pPr>
            <w:bookmarkStart w:id="0" w:name="_Toc467854096"/>
            <w:bookmarkStart w:id="1" w:name="_Toc467855248"/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D752BE" w:rsidRPr="004D1653" w:rsidRDefault="00D752BE" w:rsidP="00B833E4">
            <w:pPr>
              <w:spacing w:after="288"/>
              <w:jc w:val="both"/>
              <w:rPr>
                <w:b/>
              </w:rPr>
            </w:pPr>
            <w:r w:rsidRPr="00D752BE">
              <w:rPr>
                <w:b/>
              </w:rPr>
              <w:t>ИСТОРИЯ ЗАПАДНОГО ХРИСТИАНСТВА</w:t>
            </w:r>
          </w:p>
        </w:tc>
      </w:tr>
      <w:tr w:rsidR="00D752BE" w:rsidRPr="0037074A" w:rsidTr="00B833E4">
        <w:tc>
          <w:tcPr>
            <w:tcW w:w="0" w:type="auto"/>
            <w:shd w:val="clear" w:color="auto" w:fill="auto"/>
          </w:tcPr>
          <w:p w:rsidR="00D752BE" w:rsidRPr="0037074A" w:rsidRDefault="00D752BE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D752BE" w:rsidRPr="0037074A" w:rsidRDefault="00D752BE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D752BE" w:rsidRPr="0037074A" w:rsidTr="00B833E4">
        <w:tc>
          <w:tcPr>
            <w:tcW w:w="0" w:type="auto"/>
            <w:shd w:val="clear" w:color="auto" w:fill="auto"/>
          </w:tcPr>
          <w:p w:rsidR="00D752BE" w:rsidRPr="0037074A" w:rsidRDefault="00D752BE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D752BE" w:rsidRPr="0037074A" w:rsidRDefault="00D752BE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D752BE" w:rsidRPr="0037074A" w:rsidTr="00B833E4">
        <w:tc>
          <w:tcPr>
            <w:tcW w:w="0" w:type="auto"/>
            <w:shd w:val="clear" w:color="auto" w:fill="auto"/>
          </w:tcPr>
          <w:p w:rsidR="00D752BE" w:rsidRPr="0037074A" w:rsidRDefault="00D752BE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D752BE" w:rsidRPr="0037074A" w:rsidRDefault="00D752BE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D752BE" w:rsidRPr="0037074A" w:rsidTr="00B833E4">
        <w:tc>
          <w:tcPr>
            <w:tcW w:w="0" w:type="auto"/>
            <w:shd w:val="clear" w:color="auto" w:fill="auto"/>
          </w:tcPr>
          <w:p w:rsidR="00D752BE" w:rsidRPr="0037074A" w:rsidRDefault="00D752BE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D752BE" w:rsidRPr="0037074A" w:rsidRDefault="00D752BE" w:rsidP="00D752BE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D752BE" w:rsidRPr="0037074A" w:rsidTr="00B833E4">
        <w:tc>
          <w:tcPr>
            <w:tcW w:w="0" w:type="auto"/>
            <w:shd w:val="clear" w:color="auto" w:fill="auto"/>
          </w:tcPr>
          <w:p w:rsidR="00D752BE" w:rsidRPr="0037074A" w:rsidRDefault="00D752BE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D752BE" w:rsidRPr="0037074A" w:rsidRDefault="00D752BE" w:rsidP="00B833E4">
            <w:pPr>
              <w:spacing w:after="288"/>
              <w:jc w:val="both"/>
            </w:pPr>
            <w:r w:rsidRPr="00D752BE">
              <w:t>Программа посвящена изучению истории западного христианства в ее взаимосвязи с общей историей христианства и светской историей  христианского Запада.</w:t>
            </w:r>
          </w:p>
        </w:tc>
      </w:tr>
      <w:tr w:rsidR="00D752BE" w:rsidRPr="0037074A" w:rsidTr="00B833E4">
        <w:tc>
          <w:tcPr>
            <w:tcW w:w="0" w:type="auto"/>
            <w:shd w:val="clear" w:color="auto" w:fill="auto"/>
          </w:tcPr>
          <w:p w:rsidR="00D752BE" w:rsidRPr="0037074A" w:rsidRDefault="00D752BE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D752BE" w:rsidRPr="0037074A" w:rsidRDefault="00D752BE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D752BE" w:rsidRPr="0037074A" w:rsidTr="00B833E4">
        <w:tc>
          <w:tcPr>
            <w:tcW w:w="0" w:type="auto"/>
            <w:shd w:val="clear" w:color="auto" w:fill="auto"/>
          </w:tcPr>
          <w:p w:rsidR="00D752BE" w:rsidRPr="0037074A" w:rsidRDefault="00D752BE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D752BE" w:rsidRPr="0037074A" w:rsidRDefault="00D752BE" w:rsidP="00B833E4">
            <w:pPr>
              <w:spacing w:after="288"/>
              <w:jc w:val="both"/>
            </w:pPr>
            <w:r w:rsidRPr="00D752BE">
              <w:t>ОК-6: способность работать в коллективе, толерантно воспринимать социальные, этнические, конфессиональные и культурные различия.</w:t>
            </w:r>
          </w:p>
        </w:tc>
      </w:tr>
      <w:tr w:rsidR="00D752BE" w:rsidRPr="0037074A" w:rsidTr="00B833E4">
        <w:tc>
          <w:tcPr>
            <w:tcW w:w="0" w:type="auto"/>
            <w:shd w:val="clear" w:color="auto" w:fill="auto"/>
          </w:tcPr>
          <w:p w:rsidR="00D752BE" w:rsidRPr="0037074A" w:rsidRDefault="00D752BE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D752BE" w:rsidRPr="00B135F2" w:rsidRDefault="00D752BE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D752BE" w:rsidRPr="0037074A" w:rsidRDefault="00385484" w:rsidP="00B833E4">
            <w:pPr>
              <w:spacing w:after="288"/>
              <w:jc w:val="both"/>
            </w:pPr>
            <w:proofErr w:type="spellStart"/>
            <w:r w:rsidRPr="0050668F">
              <w:rPr>
                <w:i/>
                <w:iCs/>
              </w:rPr>
              <w:t>прот</w:t>
            </w:r>
            <w:proofErr w:type="spellEnd"/>
            <w:r w:rsidRPr="0050668F">
              <w:rPr>
                <w:i/>
                <w:iCs/>
              </w:rPr>
              <w:t>. Валентин Васечко</w:t>
            </w:r>
          </w:p>
        </w:tc>
      </w:tr>
    </w:tbl>
    <w:p w:rsidR="00966772" w:rsidRPr="0050668F" w:rsidRDefault="00966772" w:rsidP="0050668F">
      <w:pPr>
        <w:pStyle w:val="a7"/>
        <w:spacing w:after="120" w:line="276" w:lineRule="auto"/>
        <w:ind w:firstLine="0"/>
      </w:pPr>
    </w:p>
    <w:p w:rsidR="004C66B9" w:rsidRPr="0050668F" w:rsidRDefault="00D752BE" w:rsidP="0050668F">
      <w:pPr>
        <w:pStyle w:val="10"/>
        <w:rPr>
          <w:rFonts w:ascii="Times New Roman" w:hAnsi="Times New Roman" w:cs="Times New Roman"/>
        </w:rPr>
      </w:pPr>
      <w:bookmarkStart w:id="2" w:name="_Toc2940126"/>
      <w:r>
        <w:rPr>
          <w:rFonts w:ascii="Times New Roman" w:hAnsi="Times New Roman" w:cs="Times New Roman"/>
        </w:rPr>
        <w:t>Разделы</w:t>
      </w:r>
      <w:r w:rsidR="00384C31" w:rsidRPr="0050668F">
        <w:rPr>
          <w:rFonts w:ascii="Times New Roman" w:hAnsi="Times New Roman" w:cs="Times New Roman"/>
        </w:rPr>
        <w:t xml:space="preserve"> дисциплины </w:t>
      </w:r>
      <w:r w:rsidR="00030827" w:rsidRPr="0050668F">
        <w:rPr>
          <w:rFonts w:ascii="Times New Roman" w:hAnsi="Times New Roman" w:cs="Times New Roman"/>
        </w:rPr>
        <w:t xml:space="preserve">и </w:t>
      </w:r>
      <w:r>
        <w:rPr>
          <w:rFonts w:ascii="Times New Roman" w:hAnsi="Times New Roman" w:cs="Times New Roman"/>
        </w:rPr>
        <w:t xml:space="preserve">их </w:t>
      </w:r>
      <w:r w:rsidR="00030827" w:rsidRPr="0050668F">
        <w:rPr>
          <w:rFonts w:ascii="Times New Roman" w:hAnsi="Times New Roman" w:cs="Times New Roman"/>
        </w:rPr>
        <w:t>трудо</w:t>
      </w:r>
      <w:r w:rsidR="00384C31" w:rsidRPr="0050668F">
        <w:rPr>
          <w:rFonts w:ascii="Times New Roman" w:hAnsi="Times New Roman" w:cs="Times New Roman"/>
        </w:rPr>
        <w:t>ё</w:t>
      </w:r>
      <w:r w:rsidR="00030827" w:rsidRPr="0050668F">
        <w:rPr>
          <w:rFonts w:ascii="Times New Roman" w:hAnsi="Times New Roman" w:cs="Times New Roman"/>
        </w:rPr>
        <w:t>мкость по видам учебной нагрузки</w:t>
      </w:r>
      <w:bookmarkEnd w:id="2"/>
    </w:p>
    <w:p w:rsidR="0056201B" w:rsidRPr="0050668F" w:rsidRDefault="0056201B" w:rsidP="0050668F">
      <w:pPr>
        <w:pStyle w:val="ac"/>
        <w:numPr>
          <w:ilvl w:val="0"/>
          <w:numId w:val="6"/>
        </w:numPr>
        <w:rPr>
          <w:u w:val="single"/>
        </w:rPr>
      </w:pPr>
      <w:r w:rsidRPr="0050668F">
        <w:rPr>
          <w:u w:val="single"/>
        </w:rPr>
        <w:t>Для очной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2157"/>
        <w:gridCol w:w="668"/>
        <w:gridCol w:w="999"/>
        <w:gridCol w:w="865"/>
        <w:gridCol w:w="936"/>
        <w:gridCol w:w="1469"/>
        <w:gridCol w:w="2034"/>
      </w:tblGrid>
      <w:tr w:rsidR="00966772" w:rsidRPr="0050668F" w:rsidTr="00A2635B">
        <w:tc>
          <w:tcPr>
            <w:tcW w:w="0" w:type="auto"/>
            <w:vMerge w:val="restart"/>
          </w:tcPr>
          <w:p w:rsidR="00966772" w:rsidRPr="0050668F" w:rsidRDefault="00966772" w:rsidP="0050668F">
            <w:pPr>
              <w:rPr>
                <w:i/>
              </w:rPr>
            </w:pPr>
            <w:bookmarkStart w:id="3" w:name="_Toc467596881"/>
            <w:bookmarkStart w:id="4" w:name="_Toc467599965"/>
            <w:bookmarkStart w:id="5" w:name="_Toc467846620"/>
            <w:bookmarkStart w:id="6" w:name="_Toc467854109"/>
            <w:bookmarkStart w:id="7" w:name="_Toc467855252"/>
            <w:r w:rsidRPr="0050668F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966772" w:rsidRPr="0050668F" w:rsidRDefault="00966772" w:rsidP="0050668F">
            <w:pPr>
              <w:ind w:left="113" w:right="113"/>
              <w:rPr>
                <w:i/>
              </w:rPr>
            </w:pPr>
            <w:r w:rsidRPr="0050668F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>Виды учебной работы и их трудо</w:t>
            </w:r>
            <w:r w:rsidR="00384C31" w:rsidRPr="0050668F">
              <w:rPr>
                <w:i/>
              </w:rPr>
              <w:t>ё</w:t>
            </w:r>
            <w:r w:rsidRPr="0050668F">
              <w:rPr>
                <w:i/>
              </w:rPr>
              <w:t>мкость</w:t>
            </w:r>
          </w:p>
        </w:tc>
        <w:tc>
          <w:tcPr>
            <w:tcW w:w="0" w:type="auto"/>
            <w:vMerge w:val="restart"/>
          </w:tcPr>
          <w:p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 xml:space="preserve">Формы контроля </w:t>
            </w:r>
          </w:p>
        </w:tc>
      </w:tr>
      <w:tr w:rsidR="00966772" w:rsidRPr="0050668F" w:rsidTr="00384C31">
        <w:trPr>
          <w:trHeight w:val="371"/>
        </w:trPr>
        <w:tc>
          <w:tcPr>
            <w:tcW w:w="0" w:type="auto"/>
            <w:vMerge/>
          </w:tcPr>
          <w:p w:rsidR="00966772" w:rsidRPr="0050668F" w:rsidRDefault="0096677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966772" w:rsidRPr="0050668F" w:rsidRDefault="0096677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966772" w:rsidRPr="0050668F" w:rsidRDefault="0096677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>Лек.</w:t>
            </w:r>
          </w:p>
        </w:tc>
        <w:tc>
          <w:tcPr>
            <w:tcW w:w="0" w:type="auto"/>
          </w:tcPr>
          <w:p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>Пр.</w:t>
            </w:r>
          </w:p>
        </w:tc>
        <w:tc>
          <w:tcPr>
            <w:tcW w:w="0" w:type="auto"/>
          </w:tcPr>
          <w:p w:rsidR="00966772" w:rsidRPr="0050668F" w:rsidRDefault="00966772" w:rsidP="0050668F">
            <w:pPr>
              <w:rPr>
                <w:i/>
              </w:rPr>
            </w:pPr>
            <w:proofErr w:type="spellStart"/>
            <w:r w:rsidRPr="0050668F">
              <w:rPr>
                <w:i/>
              </w:rPr>
              <w:t>С.р</w:t>
            </w:r>
            <w:proofErr w:type="spellEnd"/>
            <w:r w:rsidRPr="0050668F">
              <w:rPr>
                <w:i/>
              </w:rPr>
              <w:t>.</w:t>
            </w:r>
          </w:p>
        </w:tc>
        <w:tc>
          <w:tcPr>
            <w:tcW w:w="0" w:type="auto"/>
          </w:tcPr>
          <w:p w:rsidR="00966772" w:rsidRPr="0050668F" w:rsidRDefault="00966772" w:rsidP="0050668F">
            <w:pPr>
              <w:rPr>
                <w:i/>
              </w:rPr>
            </w:pPr>
            <w:r w:rsidRPr="0050668F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966772" w:rsidRPr="0050668F" w:rsidRDefault="0096677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56201B" w:rsidRPr="0050668F" w:rsidTr="0056201B">
        <w:trPr>
          <w:trHeight w:val="556"/>
        </w:trPr>
        <w:tc>
          <w:tcPr>
            <w:tcW w:w="0" w:type="auto"/>
          </w:tcPr>
          <w:p w:rsidR="0056201B" w:rsidRPr="0050668F" w:rsidRDefault="0056201B" w:rsidP="0050668F">
            <w:r w:rsidRPr="0050668F">
              <w:t>1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Темы 1-23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5</w:t>
            </w:r>
          </w:p>
          <w:p w:rsidR="0056201B" w:rsidRPr="0050668F" w:rsidRDefault="0056201B" w:rsidP="0050668F"/>
        </w:tc>
        <w:tc>
          <w:tcPr>
            <w:tcW w:w="0" w:type="auto"/>
          </w:tcPr>
          <w:p w:rsidR="0056201B" w:rsidRPr="0050668F" w:rsidRDefault="0056201B" w:rsidP="0050668F">
            <w:r w:rsidRPr="0050668F">
              <w:t>30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-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42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-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Посещение, опрос.</w:t>
            </w:r>
          </w:p>
        </w:tc>
      </w:tr>
      <w:tr w:rsidR="00A2635B" w:rsidRPr="0050668F" w:rsidTr="00A2635B">
        <w:tc>
          <w:tcPr>
            <w:tcW w:w="0" w:type="auto"/>
            <w:gridSpan w:val="2"/>
          </w:tcPr>
          <w:p w:rsidR="00A2635B" w:rsidRPr="0050668F" w:rsidRDefault="00A2635B" w:rsidP="0050668F">
            <w:pPr>
              <w:rPr>
                <w:bCs/>
                <w:i/>
                <w:iCs/>
              </w:rPr>
            </w:pPr>
            <w:r w:rsidRPr="0050668F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A2635B" w:rsidRPr="0050668F" w:rsidRDefault="00A2635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bCs/>
                <w:i/>
                <w:iCs/>
              </w:rPr>
            </w:pPr>
            <w:r w:rsidRPr="0050668F">
              <w:rPr>
                <w:b w:val="0"/>
              </w:rPr>
              <w:t>5</w:t>
            </w:r>
          </w:p>
        </w:tc>
        <w:tc>
          <w:tcPr>
            <w:tcW w:w="0" w:type="auto"/>
            <w:gridSpan w:val="4"/>
          </w:tcPr>
          <w:p w:rsidR="00A2635B" w:rsidRPr="0050668F" w:rsidRDefault="006C715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</w:rPr>
            </w:pPr>
            <w:r w:rsidRPr="0050668F">
              <w:rPr>
                <w:b w:val="0"/>
                <w:bCs/>
                <w:i/>
                <w:iCs/>
              </w:rPr>
              <w:t>72</w:t>
            </w:r>
          </w:p>
        </w:tc>
        <w:tc>
          <w:tcPr>
            <w:tcW w:w="0" w:type="auto"/>
          </w:tcPr>
          <w:p w:rsidR="00A2635B" w:rsidRPr="0050668F" w:rsidRDefault="006C7152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</w:rPr>
            </w:pPr>
            <w:r w:rsidRPr="0050668F">
              <w:rPr>
                <w:b w:val="0"/>
              </w:rPr>
              <w:t>Зачет</w:t>
            </w:r>
          </w:p>
        </w:tc>
      </w:tr>
    </w:tbl>
    <w:p w:rsidR="0056201B" w:rsidRPr="0050668F" w:rsidRDefault="0056201B" w:rsidP="0050668F">
      <w:pPr>
        <w:ind w:left="360"/>
        <w:rPr>
          <w:u w:val="single"/>
        </w:rPr>
      </w:pPr>
    </w:p>
    <w:p w:rsidR="0056201B" w:rsidRPr="0050668F" w:rsidRDefault="0056201B" w:rsidP="0050668F">
      <w:pPr>
        <w:pStyle w:val="ac"/>
        <w:numPr>
          <w:ilvl w:val="0"/>
          <w:numId w:val="6"/>
        </w:numPr>
        <w:rPr>
          <w:u w:val="single"/>
        </w:rPr>
      </w:pPr>
      <w:r w:rsidRPr="0050668F">
        <w:rPr>
          <w:u w:val="single"/>
        </w:rPr>
        <w:t>Для очно-заочной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2044"/>
        <w:gridCol w:w="668"/>
        <w:gridCol w:w="946"/>
        <w:gridCol w:w="819"/>
        <w:gridCol w:w="886"/>
        <w:gridCol w:w="1390"/>
        <w:gridCol w:w="2375"/>
      </w:tblGrid>
      <w:tr w:rsidR="0050668F" w:rsidRPr="0050668F" w:rsidTr="002F4EBE">
        <w:tc>
          <w:tcPr>
            <w:tcW w:w="0" w:type="auto"/>
            <w:vMerge w:val="restart"/>
          </w:tcPr>
          <w:p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56201B" w:rsidRPr="0050668F" w:rsidRDefault="0056201B" w:rsidP="0050668F">
            <w:pPr>
              <w:ind w:left="113" w:right="113"/>
              <w:rPr>
                <w:i/>
              </w:rPr>
            </w:pPr>
            <w:r w:rsidRPr="0050668F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>Виды учебной работы и их трудоёмкость</w:t>
            </w:r>
          </w:p>
        </w:tc>
        <w:tc>
          <w:tcPr>
            <w:tcW w:w="0" w:type="auto"/>
            <w:vMerge w:val="restart"/>
          </w:tcPr>
          <w:p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 xml:space="preserve">Формы контроля </w:t>
            </w:r>
          </w:p>
        </w:tc>
      </w:tr>
      <w:tr w:rsidR="001F58AC" w:rsidRPr="0050668F" w:rsidTr="002F4EBE">
        <w:trPr>
          <w:trHeight w:val="371"/>
        </w:trPr>
        <w:tc>
          <w:tcPr>
            <w:tcW w:w="0" w:type="auto"/>
            <w:vMerge/>
          </w:tcPr>
          <w:p w:rsidR="0056201B" w:rsidRPr="0050668F" w:rsidRDefault="0056201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56201B" w:rsidRPr="0050668F" w:rsidRDefault="0056201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56201B" w:rsidRPr="0050668F" w:rsidRDefault="0056201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>Лек.</w:t>
            </w:r>
          </w:p>
        </w:tc>
        <w:tc>
          <w:tcPr>
            <w:tcW w:w="0" w:type="auto"/>
          </w:tcPr>
          <w:p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>Пр.</w:t>
            </w:r>
          </w:p>
        </w:tc>
        <w:tc>
          <w:tcPr>
            <w:tcW w:w="0" w:type="auto"/>
          </w:tcPr>
          <w:p w:rsidR="0056201B" w:rsidRPr="0050668F" w:rsidRDefault="0056201B" w:rsidP="0050668F">
            <w:pPr>
              <w:rPr>
                <w:i/>
              </w:rPr>
            </w:pPr>
            <w:proofErr w:type="spellStart"/>
            <w:r w:rsidRPr="0050668F">
              <w:rPr>
                <w:i/>
              </w:rPr>
              <w:t>С.р</w:t>
            </w:r>
            <w:proofErr w:type="spellEnd"/>
            <w:r w:rsidRPr="0050668F">
              <w:rPr>
                <w:i/>
              </w:rPr>
              <w:t>.</w:t>
            </w:r>
          </w:p>
        </w:tc>
        <w:tc>
          <w:tcPr>
            <w:tcW w:w="0" w:type="auto"/>
          </w:tcPr>
          <w:p w:rsidR="0056201B" w:rsidRPr="0050668F" w:rsidRDefault="0056201B" w:rsidP="0050668F">
            <w:pPr>
              <w:rPr>
                <w:i/>
              </w:rPr>
            </w:pPr>
            <w:r w:rsidRPr="0050668F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56201B" w:rsidRPr="0050668F" w:rsidRDefault="0056201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1F58AC" w:rsidRPr="0050668F" w:rsidTr="002F4EBE">
        <w:trPr>
          <w:trHeight w:val="556"/>
        </w:trPr>
        <w:tc>
          <w:tcPr>
            <w:tcW w:w="0" w:type="auto"/>
          </w:tcPr>
          <w:p w:rsidR="0056201B" w:rsidRPr="0050668F" w:rsidRDefault="0056201B" w:rsidP="0050668F">
            <w:r w:rsidRPr="0050668F">
              <w:t>1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Темы 1-</w:t>
            </w:r>
            <w:r w:rsidR="001F58AC" w:rsidRPr="0050668F">
              <w:t>11</w:t>
            </w:r>
          </w:p>
        </w:tc>
        <w:tc>
          <w:tcPr>
            <w:tcW w:w="0" w:type="auto"/>
          </w:tcPr>
          <w:p w:rsidR="0056201B" w:rsidRPr="0050668F" w:rsidRDefault="001F58AC" w:rsidP="0050668F">
            <w:r w:rsidRPr="0050668F">
              <w:t>7</w:t>
            </w:r>
          </w:p>
          <w:p w:rsidR="0056201B" w:rsidRPr="0050668F" w:rsidRDefault="0056201B" w:rsidP="0050668F"/>
        </w:tc>
        <w:tc>
          <w:tcPr>
            <w:tcW w:w="0" w:type="auto"/>
          </w:tcPr>
          <w:p w:rsidR="0056201B" w:rsidRPr="0050668F" w:rsidRDefault="001F58AC" w:rsidP="0050668F">
            <w:r w:rsidRPr="0050668F">
              <w:t>14</w:t>
            </w:r>
          </w:p>
        </w:tc>
        <w:tc>
          <w:tcPr>
            <w:tcW w:w="0" w:type="auto"/>
          </w:tcPr>
          <w:p w:rsidR="0056201B" w:rsidRPr="0050668F" w:rsidRDefault="001F58AC" w:rsidP="0050668F">
            <w:r w:rsidRPr="0050668F">
              <w:t>14</w:t>
            </w:r>
          </w:p>
        </w:tc>
        <w:tc>
          <w:tcPr>
            <w:tcW w:w="0" w:type="auto"/>
          </w:tcPr>
          <w:p w:rsidR="0056201B" w:rsidRPr="0050668F" w:rsidRDefault="001F58AC" w:rsidP="0050668F">
            <w:r w:rsidRPr="0050668F">
              <w:t>8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-</w:t>
            </w:r>
          </w:p>
        </w:tc>
        <w:tc>
          <w:tcPr>
            <w:tcW w:w="0" w:type="auto"/>
          </w:tcPr>
          <w:p w:rsidR="0056201B" w:rsidRPr="0050668F" w:rsidRDefault="0056201B" w:rsidP="0050668F">
            <w:r w:rsidRPr="0050668F">
              <w:t>Посещение, опрос.</w:t>
            </w:r>
          </w:p>
        </w:tc>
      </w:tr>
      <w:tr w:rsidR="0050668F" w:rsidRPr="0050668F" w:rsidTr="002F4EBE">
        <w:trPr>
          <w:trHeight w:val="556"/>
        </w:trPr>
        <w:tc>
          <w:tcPr>
            <w:tcW w:w="0" w:type="auto"/>
          </w:tcPr>
          <w:p w:rsidR="001F58AC" w:rsidRPr="0050668F" w:rsidRDefault="001F58AC" w:rsidP="0050668F">
            <w:r w:rsidRPr="0050668F">
              <w:t>2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Темы 12-23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8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22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22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64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-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Посещение, опрос. Зачёт</w:t>
            </w:r>
          </w:p>
        </w:tc>
      </w:tr>
      <w:tr w:rsidR="001F58AC" w:rsidRPr="0050668F" w:rsidTr="00DA5B00">
        <w:trPr>
          <w:trHeight w:val="556"/>
        </w:trPr>
        <w:tc>
          <w:tcPr>
            <w:tcW w:w="0" w:type="auto"/>
            <w:gridSpan w:val="2"/>
          </w:tcPr>
          <w:p w:rsidR="001F58AC" w:rsidRPr="0050668F" w:rsidRDefault="001F58AC" w:rsidP="0050668F">
            <w:r w:rsidRPr="0050668F">
              <w:t>Итого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7-8</w:t>
            </w:r>
          </w:p>
        </w:tc>
        <w:tc>
          <w:tcPr>
            <w:tcW w:w="0" w:type="auto"/>
            <w:gridSpan w:val="2"/>
          </w:tcPr>
          <w:p w:rsidR="001F58AC" w:rsidRPr="0050668F" w:rsidRDefault="001F58AC" w:rsidP="0050668F">
            <w:r w:rsidRPr="0050668F">
              <w:t>72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72</w:t>
            </w:r>
          </w:p>
        </w:tc>
        <w:tc>
          <w:tcPr>
            <w:tcW w:w="0" w:type="auto"/>
          </w:tcPr>
          <w:p w:rsidR="001F58AC" w:rsidRPr="0050668F" w:rsidRDefault="001F58AC" w:rsidP="0050668F">
            <w:r w:rsidRPr="0050668F">
              <w:t>-</w:t>
            </w:r>
          </w:p>
        </w:tc>
        <w:tc>
          <w:tcPr>
            <w:tcW w:w="0" w:type="auto"/>
          </w:tcPr>
          <w:p w:rsidR="001F58AC" w:rsidRPr="0050668F" w:rsidRDefault="001F58AC" w:rsidP="0050668F"/>
        </w:tc>
      </w:tr>
      <w:tr w:rsidR="0056201B" w:rsidRPr="0050668F" w:rsidTr="002F4EBE">
        <w:tc>
          <w:tcPr>
            <w:tcW w:w="0" w:type="auto"/>
            <w:gridSpan w:val="2"/>
          </w:tcPr>
          <w:p w:rsidR="0056201B" w:rsidRPr="0050668F" w:rsidRDefault="0056201B" w:rsidP="0050668F">
            <w:pPr>
              <w:rPr>
                <w:bCs/>
                <w:i/>
                <w:iCs/>
              </w:rPr>
            </w:pPr>
            <w:r w:rsidRPr="0050668F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56201B" w:rsidRPr="0050668F" w:rsidRDefault="001F58AC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bCs/>
                <w:i/>
                <w:iCs/>
              </w:rPr>
            </w:pPr>
            <w:r w:rsidRPr="0050668F">
              <w:rPr>
                <w:b w:val="0"/>
              </w:rPr>
              <w:t>7-</w:t>
            </w:r>
            <w:r w:rsidR="0056201B" w:rsidRPr="0050668F">
              <w:rPr>
                <w:b w:val="0"/>
              </w:rPr>
              <w:t>8</w:t>
            </w:r>
          </w:p>
        </w:tc>
        <w:tc>
          <w:tcPr>
            <w:tcW w:w="0" w:type="auto"/>
            <w:gridSpan w:val="4"/>
          </w:tcPr>
          <w:p w:rsidR="0056201B" w:rsidRPr="0050668F" w:rsidRDefault="001F58AC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</w:rPr>
            </w:pPr>
            <w:r w:rsidRPr="0050668F">
              <w:rPr>
                <w:b w:val="0"/>
                <w:bCs/>
                <w:i/>
                <w:iCs/>
              </w:rPr>
              <w:t>144</w:t>
            </w:r>
          </w:p>
        </w:tc>
        <w:tc>
          <w:tcPr>
            <w:tcW w:w="0" w:type="auto"/>
          </w:tcPr>
          <w:p w:rsidR="0056201B" w:rsidRPr="0050668F" w:rsidRDefault="0056201B" w:rsidP="0050668F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</w:rPr>
            </w:pPr>
            <w:r w:rsidRPr="0050668F">
              <w:rPr>
                <w:b w:val="0"/>
              </w:rPr>
              <w:t>Зач</w:t>
            </w:r>
            <w:r w:rsidR="001F58AC" w:rsidRPr="0050668F">
              <w:rPr>
                <w:b w:val="0"/>
              </w:rPr>
              <w:t>ё</w:t>
            </w:r>
            <w:r w:rsidRPr="0050668F">
              <w:rPr>
                <w:b w:val="0"/>
              </w:rPr>
              <w:t>т</w:t>
            </w:r>
          </w:p>
        </w:tc>
      </w:tr>
    </w:tbl>
    <w:p w:rsidR="004C66B9" w:rsidRPr="0050668F" w:rsidRDefault="004C66B9" w:rsidP="0050668F">
      <w:pPr>
        <w:jc w:val="both"/>
      </w:pPr>
      <w:bookmarkStart w:id="8" w:name="_GoBack"/>
      <w:bookmarkEnd w:id="3"/>
      <w:bookmarkEnd w:id="4"/>
      <w:bookmarkEnd w:id="5"/>
      <w:bookmarkEnd w:id="6"/>
      <w:bookmarkEnd w:id="7"/>
      <w:bookmarkEnd w:id="0"/>
      <w:bookmarkEnd w:id="1"/>
      <w:bookmarkEnd w:id="8"/>
    </w:p>
    <w:sectPr w:rsidR="004C66B9" w:rsidRPr="0050668F" w:rsidSect="00924583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4C31" w:rsidRDefault="00384C31" w:rsidP="004C66B9">
      <w:r>
        <w:separator/>
      </w:r>
    </w:p>
  </w:endnote>
  <w:endnote w:type="continuationSeparator" w:id="0">
    <w:p w:rsidR="00384C31" w:rsidRDefault="00384C31" w:rsidP="004C66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02299896"/>
      <w:docPartObj>
        <w:docPartGallery w:val="Page Numbers (Bottom of Page)"/>
        <w:docPartUnique/>
      </w:docPartObj>
    </w:sdtPr>
    <w:sdtEndPr/>
    <w:sdtContent>
      <w:p w:rsidR="00384C31" w:rsidRDefault="00384C3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8548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84C31" w:rsidRDefault="00384C3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4C31" w:rsidRDefault="00384C31" w:rsidP="004C66B9">
      <w:r>
        <w:separator/>
      </w:r>
    </w:p>
  </w:footnote>
  <w:footnote w:type="continuationSeparator" w:id="0">
    <w:p w:rsidR="00384C31" w:rsidRDefault="00384C31" w:rsidP="004C66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9A656B0"/>
    <w:multiLevelType w:val="hybridMultilevel"/>
    <w:tmpl w:val="A930168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5">
    <w:nsid w:val="7BC32D3A"/>
    <w:multiLevelType w:val="hybridMultilevel"/>
    <w:tmpl w:val="A930168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7U0tDAxt7Q0NLdU0lEKTi0uzszPAykwrgUAbnW1QiwAAAA="/>
  </w:docVars>
  <w:rsids>
    <w:rsidRoot w:val="008E2126"/>
    <w:rsid w:val="00004D1E"/>
    <w:rsid w:val="00030827"/>
    <w:rsid w:val="00053360"/>
    <w:rsid w:val="00112E42"/>
    <w:rsid w:val="001B0C5F"/>
    <w:rsid w:val="001F58AC"/>
    <w:rsid w:val="00207599"/>
    <w:rsid w:val="00210685"/>
    <w:rsid w:val="002250B9"/>
    <w:rsid w:val="002E6032"/>
    <w:rsid w:val="002F6484"/>
    <w:rsid w:val="0032580E"/>
    <w:rsid w:val="00384C31"/>
    <w:rsid w:val="00385484"/>
    <w:rsid w:val="003B2B23"/>
    <w:rsid w:val="004C66B9"/>
    <w:rsid w:val="0050668F"/>
    <w:rsid w:val="0056201B"/>
    <w:rsid w:val="0058554F"/>
    <w:rsid w:val="005C0E52"/>
    <w:rsid w:val="00652BA7"/>
    <w:rsid w:val="006712D3"/>
    <w:rsid w:val="006C7152"/>
    <w:rsid w:val="00733B02"/>
    <w:rsid w:val="00740DE7"/>
    <w:rsid w:val="00791ADC"/>
    <w:rsid w:val="007A7D2D"/>
    <w:rsid w:val="007D4378"/>
    <w:rsid w:val="00857C07"/>
    <w:rsid w:val="008712DB"/>
    <w:rsid w:val="008B13D1"/>
    <w:rsid w:val="008B3F26"/>
    <w:rsid w:val="008E2126"/>
    <w:rsid w:val="00915D99"/>
    <w:rsid w:val="00924583"/>
    <w:rsid w:val="009246F8"/>
    <w:rsid w:val="00932442"/>
    <w:rsid w:val="00966772"/>
    <w:rsid w:val="009777D1"/>
    <w:rsid w:val="009A4634"/>
    <w:rsid w:val="00A2635B"/>
    <w:rsid w:val="00A8427E"/>
    <w:rsid w:val="00B0401E"/>
    <w:rsid w:val="00B07CB7"/>
    <w:rsid w:val="00B10D12"/>
    <w:rsid w:val="00B811F5"/>
    <w:rsid w:val="00BD2EFC"/>
    <w:rsid w:val="00BE6622"/>
    <w:rsid w:val="00C0321C"/>
    <w:rsid w:val="00CA328F"/>
    <w:rsid w:val="00CA6DA8"/>
    <w:rsid w:val="00D10310"/>
    <w:rsid w:val="00D12147"/>
    <w:rsid w:val="00D752BE"/>
    <w:rsid w:val="00D940B7"/>
    <w:rsid w:val="00D963EF"/>
    <w:rsid w:val="00DC0EAE"/>
    <w:rsid w:val="00DF703A"/>
    <w:rsid w:val="00EE6405"/>
    <w:rsid w:val="00F44E15"/>
    <w:rsid w:val="00FA014B"/>
    <w:rsid w:val="00FA191A"/>
    <w:rsid w:val="00FD30DF"/>
    <w:rsid w:val="00FF1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2B2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0668F"/>
    <w:pPr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0668F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4C66B9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4C66B9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4C66B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4C66B9"/>
    <w:pPr>
      <w:keepLines/>
      <w:spacing w:after="0" w:line="360" w:lineRule="auto"/>
      <w:ind w:left="0" w:firstLine="567"/>
      <w:jc w:val="both"/>
    </w:pPr>
  </w:style>
  <w:style w:type="character" w:styleId="a8">
    <w:name w:val="Hyperlink"/>
    <w:basedOn w:val="a0"/>
    <w:uiPriority w:val="99"/>
    <w:unhideWhenUsed/>
    <w:rsid w:val="004C66B9"/>
    <w:rPr>
      <w:color w:val="0000FF" w:themeColor="hyperlink"/>
      <w:u w:val="single"/>
    </w:rPr>
  </w:style>
  <w:style w:type="paragraph" w:styleId="a9">
    <w:name w:val="TOC Heading"/>
    <w:basedOn w:val="10"/>
    <w:next w:val="a"/>
    <w:uiPriority w:val="39"/>
    <w:unhideWhenUsed/>
    <w:qFormat/>
    <w:rsid w:val="004C66B9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4C66B9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0668F"/>
    <w:pPr>
      <w:tabs>
        <w:tab w:val="right" w:leader="dot" w:pos="9345"/>
      </w:tabs>
    </w:pPr>
  </w:style>
  <w:style w:type="paragraph" w:styleId="21">
    <w:name w:val="Body Text Indent 2"/>
    <w:basedOn w:val="a"/>
    <w:link w:val="22"/>
    <w:uiPriority w:val="99"/>
    <w:semiHidden/>
    <w:unhideWhenUsed/>
    <w:rsid w:val="004C66B9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Body Text"/>
    <w:basedOn w:val="a"/>
    <w:link w:val="ab"/>
    <w:uiPriority w:val="99"/>
    <w:semiHidden/>
    <w:unhideWhenUsed/>
    <w:rsid w:val="004C66B9"/>
  </w:style>
  <w:style w:type="character" w:customStyle="1" w:styleId="ab">
    <w:name w:val="Основной текст Знак"/>
    <w:basedOn w:val="a0"/>
    <w:link w:val="aa"/>
    <w:uiPriority w:val="99"/>
    <w:semiHidden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List Paragraph"/>
    <w:basedOn w:val="a"/>
    <w:uiPriority w:val="34"/>
    <w:qFormat/>
    <w:rsid w:val="00FA191A"/>
    <w:pPr>
      <w:ind w:left="720"/>
      <w:contextualSpacing/>
    </w:pPr>
  </w:style>
  <w:style w:type="paragraph" w:styleId="ad">
    <w:name w:val="Balloon Text"/>
    <w:basedOn w:val="a"/>
    <w:link w:val="ae"/>
    <w:uiPriority w:val="99"/>
    <w:semiHidden/>
    <w:unhideWhenUsed/>
    <w:rsid w:val="001B0C5F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1B0C5F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FD30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9A4634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11</cp:revision>
  <dcterms:created xsi:type="dcterms:W3CDTF">2017-07-26T06:20:00Z</dcterms:created>
  <dcterms:modified xsi:type="dcterms:W3CDTF">2019-03-11T12:22:00Z</dcterms:modified>
</cp:coreProperties>
</file>